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0E150021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1164AF">
        <w:rPr>
          <w:rFonts w:cs="Arial"/>
          <w:sz w:val="20"/>
        </w:rPr>
        <w:t>6S3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021D14">
        <w:rPr>
          <w:rFonts w:cs="Arial"/>
          <w:color w:val="000000" w:themeColor="text1"/>
          <w:sz w:val="20"/>
        </w:rPr>
        <w:t>7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r w:rsidRPr="000C0BF9">
        <w:rPr>
          <w:rFonts w:cs="Arial"/>
          <w:i/>
          <w:sz w:val="18"/>
          <w:szCs w:val="18"/>
        </w:rPr>
        <w:t>Interpretation:_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0857F515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7A29B0" w14:textId="06F296EF" w:rsidR="004B0FF3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20AE">
        <w:rPr>
          <w:noProof/>
        </w:rPr>
        <w:drawing>
          <wp:anchor distT="0" distB="0" distL="114300" distR="114300" simplePos="0" relativeHeight="251660288" behindDoc="0" locked="0" layoutInCell="1" allowOverlap="1" wp14:anchorId="2D481D6B" wp14:editId="23951628">
            <wp:simplePos x="0" y="0"/>
            <wp:positionH relativeFrom="margin">
              <wp:align>left</wp:align>
            </wp:positionH>
            <wp:positionV relativeFrom="paragraph">
              <wp:posOffset>3429414</wp:posOffset>
            </wp:positionV>
            <wp:extent cx="4366800" cy="1461600"/>
            <wp:effectExtent l="0" t="0" r="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800" cy="14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348"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19940053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11B6B" w14:textId="1C97CF26" w:rsidR="00963348" w:rsidRPr="001B72BA" w:rsidRDefault="00FD53A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D53AD">
        <w:rPr>
          <w:noProof/>
        </w:rPr>
        <w:drawing>
          <wp:anchor distT="0" distB="0" distL="114300" distR="114300" simplePos="0" relativeHeight="251659264" behindDoc="0" locked="0" layoutInCell="1" allowOverlap="1" wp14:anchorId="2655882E" wp14:editId="4977940C">
            <wp:simplePos x="0" y="0"/>
            <wp:positionH relativeFrom="column">
              <wp:posOffset>3175</wp:posOffset>
            </wp:positionH>
            <wp:positionV relativeFrom="paragraph">
              <wp:posOffset>-29210</wp:posOffset>
            </wp:positionV>
            <wp:extent cx="6300000" cy="1638000"/>
            <wp:effectExtent l="0" t="0" r="5715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A10F46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2CF760B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3E7376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C8B3EA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10723C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9B7DC6F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6EAB115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7F8A170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7D1149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CCD077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F27CCA6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CAC944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44E2E07C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26DF4D61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1164A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1164A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1164AF" w:rsidRDefault="00A13068" w:rsidP="001164AF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1164AF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6067DCE4" w14:textId="3681B496" w:rsidR="001164AF" w:rsidRPr="001164AF" w:rsidRDefault="001164AF" w:rsidP="001164AF">
      <w:pPr>
        <w:suppressAutoHyphens/>
        <w:jc w:val="both"/>
        <w:rPr>
          <w:rFonts w:ascii="Arial" w:hAnsi="Arial" w:cs="Arial"/>
          <w:sz w:val="18"/>
          <w:szCs w:val="18"/>
        </w:rPr>
      </w:pPr>
      <w:r w:rsidRPr="001164AF">
        <w:rPr>
          <w:rFonts w:ascii="Arial" w:hAnsi="Arial" w:cs="Arial"/>
          <w:sz w:val="18"/>
          <w:szCs w:val="18"/>
        </w:rPr>
        <w:t xml:space="preserve">Primer mixes 3, 5, 19, 23, 25, 30, 43, 45, 46, 48, 51, 52 and 61 may </w:t>
      </w:r>
      <w:proofErr w:type="gramStart"/>
      <w:r w:rsidRPr="001164AF">
        <w:rPr>
          <w:rFonts w:ascii="Arial" w:hAnsi="Arial" w:cs="Arial"/>
          <w:sz w:val="18"/>
          <w:szCs w:val="18"/>
        </w:rPr>
        <w:t>have a tendency to</w:t>
      </w:r>
      <w:proofErr w:type="gramEnd"/>
      <w:r w:rsidRPr="001164AF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0B92025B" w14:textId="2CA49CE4" w:rsidR="001164AF" w:rsidRPr="001164AF" w:rsidRDefault="001164AF" w:rsidP="001164AF">
      <w:pPr>
        <w:suppressAutoHyphens/>
        <w:jc w:val="both"/>
        <w:rPr>
          <w:rFonts w:ascii="Arial" w:hAnsi="Arial" w:cs="Arial"/>
          <w:sz w:val="18"/>
          <w:szCs w:val="18"/>
        </w:rPr>
      </w:pPr>
      <w:r w:rsidRPr="001164AF">
        <w:rPr>
          <w:rFonts w:ascii="Arial" w:hAnsi="Arial" w:cs="Arial"/>
          <w:sz w:val="18"/>
          <w:szCs w:val="18"/>
        </w:rPr>
        <w:t xml:space="preserve"> Primer mixes 6, 11, 14, 16, 19, 24, 46 and 50 may have tendencies of unspecific amplifications.</w:t>
      </w:r>
    </w:p>
    <w:p w14:paraId="7B710345" w14:textId="4223977E" w:rsidR="001164AF" w:rsidRPr="001164AF" w:rsidRDefault="001164AF" w:rsidP="001164AF">
      <w:pPr>
        <w:suppressAutoHyphens/>
        <w:jc w:val="both"/>
        <w:rPr>
          <w:rFonts w:ascii="Arial" w:hAnsi="Arial" w:cs="Arial"/>
          <w:sz w:val="18"/>
          <w:szCs w:val="18"/>
        </w:rPr>
      </w:pPr>
      <w:r w:rsidRPr="001164AF">
        <w:rPr>
          <w:rFonts w:ascii="Arial" w:hAnsi="Arial" w:cs="Arial"/>
          <w:sz w:val="18"/>
          <w:szCs w:val="18"/>
        </w:rPr>
        <w:t xml:space="preserve"> Primer mixes 1, 2, 18, 27 and 33 may give rise to a lower yield of HLA-specific PCR product than the other DQB1*03 primer mixes.</w:t>
      </w:r>
    </w:p>
    <w:p w14:paraId="39976055" w14:textId="6A778D3F" w:rsidR="001164AF" w:rsidRPr="001164AF" w:rsidRDefault="001164AF" w:rsidP="001164AF">
      <w:pPr>
        <w:suppressAutoHyphens/>
        <w:jc w:val="both"/>
        <w:rPr>
          <w:rFonts w:ascii="Arial" w:hAnsi="Arial" w:cs="Arial"/>
          <w:sz w:val="18"/>
          <w:szCs w:val="18"/>
        </w:rPr>
      </w:pPr>
      <w:r w:rsidRPr="001164AF">
        <w:rPr>
          <w:rFonts w:ascii="Arial" w:hAnsi="Arial" w:cs="Arial"/>
          <w:sz w:val="18"/>
          <w:szCs w:val="18"/>
        </w:rPr>
        <w:t xml:space="preserve"> Primer mixes 55 and 58 may give rise to a long unspecific amplification product at approximately 1000 bp. This should be disregarded when interpreting the DQB1*03 </w:t>
      </w:r>
      <w:proofErr w:type="spellStart"/>
      <w:r w:rsidRPr="001164AF">
        <w:rPr>
          <w:rFonts w:ascii="Arial" w:hAnsi="Arial" w:cs="Arial"/>
          <w:sz w:val="18"/>
          <w:szCs w:val="18"/>
        </w:rPr>
        <w:t>typings</w:t>
      </w:r>
      <w:proofErr w:type="spellEnd"/>
      <w:r w:rsidRPr="001164AF">
        <w:rPr>
          <w:rFonts w:ascii="Arial" w:hAnsi="Arial" w:cs="Arial"/>
          <w:sz w:val="18"/>
          <w:szCs w:val="18"/>
        </w:rPr>
        <w:t>.</w:t>
      </w:r>
    </w:p>
    <w:p w14:paraId="7F5776DD" w14:textId="077286E0" w:rsidR="001164AF" w:rsidRPr="001164AF" w:rsidRDefault="001164AF" w:rsidP="001164A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1164AF">
        <w:rPr>
          <w:rFonts w:ascii="Arial" w:hAnsi="Arial" w:cs="Arial"/>
          <w:spacing w:val="-2"/>
          <w:sz w:val="18"/>
          <w:szCs w:val="18"/>
        </w:rPr>
        <w:t>In primer mix 61 the positive control band may be weaker than for other DQB1*03 primer mixes.</w:t>
      </w:r>
    </w:p>
    <w:p w14:paraId="07DA2D63" w14:textId="0CD13D47" w:rsidR="00A13068" w:rsidRPr="00A13068" w:rsidRDefault="00A13068" w:rsidP="001164AF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1164AF">
      <w:pPr>
        <w:pStyle w:val="Brdtext2"/>
        <w:tabs>
          <w:tab w:val="left" w:pos="9639"/>
          <w:tab w:val="left" w:pos="9781"/>
          <w:tab w:val="left" w:pos="10206"/>
        </w:tabs>
        <w:rPr>
          <w:rFonts w:cs="Arial"/>
          <w:color w:val="FF0000"/>
          <w:sz w:val="18"/>
          <w:szCs w:val="18"/>
          <w:lang w:val="en-GB"/>
        </w:rPr>
      </w:pPr>
    </w:p>
    <w:p w14:paraId="4376D3C3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623DBB52" w:rsidR="004504A9" w:rsidRDefault="00B13A58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B13A58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78F16CD6" wp14:editId="6630265E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928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4824CCCB" w:rsidR="00FA6DEC" w:rsidRDefault="001266B0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1266B0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B839B60" wp14:editId="1255030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56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504A9">
        <w:br w:type="page"/>
      </w:r>
    </w:p>
    <w:p w14:paraId="21B6CC31" w14:textId="5A78828C" w:rsidR="001335D9" w:rsidRPr="007C607D" w:rsidRDefault="00E721C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721C1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E7627B0" wp14:editId="5F1A9E4B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31600"/>
            <wp:effectExtent l="0" t="0" r="0" b="254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71FF6A41" w:rsidR="00181F38" w:rsidRDefault="0029662F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9662F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AB703C9" wp14:editId="7BFB42C8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522400"/>
            <wp:effectExtent l="0" t="0" r="0" b="254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355389CC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5AFE52" w14:textId="368A0794" w:rsidR="00593F4C" w:rsidRDefault="00E26C2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26C2D">
        <w:rPr>
          <w:noProof/>
        </w:rPr>
        <w:drawing>
          <wp:anchor distT="0" distB="0" distL="114300" distR="114300" simplePos="0" relativeHeight="251665408" behindDoc="0" locked="0" layoutInCell="1" allowOverlap="1" wp14:anchorId="40CD9A79" wp14:editId="50DC30F6">
            <wp:simplePos x="1081377" y="1232452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716000"/>
            <wp:effectExtent l="0" t="0" r="0" b="889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B4F07" w14:textId="5A2659E5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260E09E3" w:rsidR="00EC0FE5" w:rsidRDefault="00EC0F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299B19BB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E36F55F" w14:textId="1E0F351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874894C" w14:textId="0FF1C0A9" w:rsidR="008231E5" w:rsidRDefault="001F60B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F60B7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CF501E6" wp14:editId="3B601B36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528800"/>
            <wp:effectExtent l="0" t="0" r="0" b="571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5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5D0D2" w14:textId="5B78C30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DEF355" w14:textId="7E29CD2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4B06A19" w14:textId="1EE31095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7FFF342" w14:textId="0123D743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705E63A" w14:textId="77777777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56182E10" w:rsidR="001E7CD5" w:rsidRDefault="001F60B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F60B7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11F9CED" wp14:editId="59DC9621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558400"/>
            <wp:effectExtent l="0" t="0" r="0" b="444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E9046" w14:textId="493857E3" w:rsidR="001E7CD5" w:rsidRDefault="007457D8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457D8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33578EA" wp14:editId="58DD815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10000"/>
            <wp:effectExtent l="0" t="0" r="0" b="508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7CD5">
        <w:rPr>
          <w:b/>
          <w:spacing w:val="-3"/>
          <w:sz w:val="18"/>
          <w:szCs w:val="18"/>
          <w:vertAlign w:val="superscript"/>
        </w:rPr>
        <w:br w:type="page"/>
      </w:r>
    </w:p>
    <w:p w14:paraId="713C1FEA" w14:textId="0D8086FC" w:rsidR="00FA4075" w:rsidRPr="003E0134" w:rsidRDefault="007457D8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457D8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7C14643" wp14:editId="35614CBE">
            <wp:simplePos x="1081377" y="1232452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889200"/>
            <wp:effectExtent l="0" t="0" r="0" b="635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8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0907B" w14:textId="437817F6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2036A969" w14:textId="77777777" w:rsidR="00760180" w:rsidRDefault="00760180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tbl>
      <w:tblPr>
        <w:tblStyle w:val="A-SSP"/>
        <w:tblW w:w="13884" w:type="dxa"/>
        <w:tblLayout w:type="fixed"/>
        <w:tblLook w:val="0020" w:firstRow="1" w:lastRow="0" w:firstColumn="0" w:lastColumn="0" w:noHBand="0" w:noVBand="0"/>
      </w:tblPr>
      <w:tblGrid>
        <w:gridCol w:w="985"/>
        <w:gridCol w:w="1417"/>
        <w:gridCol w:w="5103"/>
        <w:gridCol w:w="6379"/>
      </w:tblGrid>
      <w:tr w:rsidR="00760180" w:rsidRPr="00760180" w14:paraId="18D3E30C" w14:textId="77777777" w:rsidTr="001E2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40FC2D7" w14:textId="77777777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504036624"/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BB287C0" w14:textId="6C0DE567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103" w:type="dxa"/>
          </w:tcPr>
          <w:p w14:paraId="7A7CEE00" w14:textId="6C268C76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379" w:type="dxa"/>
          </w:tcPr>
          <w:p w14:paraId="577AB08D" w14:textId="4F381115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  <w:r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 xml:space="preserve"> 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760180" w:rsidRPr="00760180" w14:paraId="4D59B9D0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1BBD790" w14:textId="59341039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7" w:type="dxa"/>
          </w:tcPr>
          <w:p w14:paraId="1E4971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95 bp </w:t>
            </w:r>
          </w:p>
          <w:p w14:paraId="028798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103" w:type="dxa"/>
          </w:tcPr>
          <w:p w14:paraId="23F698C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</w:t>
            </w:r>
          </w:p>
          <w:p w14:paraId="464FD5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379" w:type="dxa"/>
          </w:tcPr>
          <w:p w14:paraId="7FCD969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D172E5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760180" w:rsidRPr="00760180" w14:paraId="3848FECB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63A4439" w14:textId="3D5F4E52" w:rsidR="00760180" w:rsidRPr="00760180" w:rsidRDefault="00760180" w:rsidP="004607F7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3A8BA26C" w14:textId="0C4C840C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19E2E2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103" w:type="dxa"/>
          </w:tcPr>
          <w:p w14:paraId="497DE71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3:06, 03:06, 03:25:01-03:25:02, 03:42, 03:88</w:t>
            </w:r>
          </w:p>
          <w:p w14:paraId="7E17C0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4N</w:t>
            </w:r>
          </w:p>
        </w:tc>
        <w:tc>
          <w:tcPr>
            <w:tcW w:w="6379" w:type="dxa"/>
          </w:tcPr>
          <w:p w14:paraId="70423DC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760180" w:rsidRPr="00760180" w14:paraId="39F31AB1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3638331" w14:textId="6E72752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7" w:type="dxa"/>
          </w:tcPr>
          <w:p w14:paraId="7BACD9A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0 bp</w:t>
            </w:r>
          </w:p>
          <w:p w14:paraId="31268F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103" w:type="dxa"/>
          </w:tcPr>
          <w:p w14:paraId="392744B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</w:t>
            </w:r>
          </w:p>
          <w:p w14:paraId="32837B3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6379" w:type="dxa"/>
          </w:tcPr>
          <w:p w14:paraId="791BC8C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082970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1205892" w14:textId="456F1F0D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30F2CEF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65 bp </w:t>
            </w:r>
          </w:p>
          <w:p w14:paraId="6DFB22E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103" w:type="dxa"/>
          </w:tcPr>
          <w:p w14:paraId="36E6FE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0, 03:353</w:t>
            </w:r>
          </w:p>
          <w:p w14:paraId="56AC5AC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6379" w:type="dxa"/>
          </w:tcPr>
          <w:p w14:paraId="2D22CD3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B27CA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02:02, 06:03:02, 06:03:34, 06:145:02, 06:208:02</w:t>
            </w:r>
          </w:p>
        </w:tc>
      </w:tr>
      <w:tr w:rsidR="00760180" w:rsidRPr="00760180" w14:paraId="5B5196D5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CE8BA1E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2738CAD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35 bp  </w:t>
            </w:r>
          </w:p>
          <w:p w14:paraId="48C99D6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103" w:type="dxa"/>
          </w:tcPr>
          <w:p w14:paraId="6A7702E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9</w:t>
            </w:r>
          </w:p>
          <w:p w14:paraId="72B79AF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6379" w:type="dxa"/>
          </w:tcPr>
          <w:p w14:paraId="08C07B9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D2FC1BB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41460D0" w14:textId="53070E70" w:rsidR="00760180" w:rsidRPr="00760180" w:rsidRDefault="00760180" w:rsidP="004607F7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CD2F9E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40 bp </w:t>
            </w:r>
          </w:p>
          <w:p w14:paraId="44CB0EA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CFE0BC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917062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3548BE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D8795C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58AA98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A2FD6B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84CD86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2C7FF73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:01-03:10:03, 03:12, 03:14:01-03:14:02, 03:70, 03:179, 03:183, 03:195, 03:474</w:t>
            </w:r>
          </w:p>
          <w:p w14:paraId="443B344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E5125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A1CDD1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05B7C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0C9C15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0B13C9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A6E2C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6379" w:type="dxa"/>
          </w:tcPr>
          <w:p w14:paraId="0FA1712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01:01:01-06:01:06, 06:01:08-06:01:31, 06:01:33-06:01:34, 06:06</w:t>
            </w:r>
            <w:r w:rsidRPr="0076018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760180">
              <w:rPr>
                <w:rFonts w:cs="Arial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, 06:415, 06:418-06:419, 06:421, 06:427, 06:435, 06:462-06:464, 06:466, 06:469, 06:471-06:472</w:t>
            </w:r>
          </w:p>
          <w:p w14:paraId="3F7D83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C837F2F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43E619F" w14:textId="16EE54BA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4833EB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0AE425C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</w:t>
            </w:r>
          </w:p>
          <w:p w14:paraId="6D8B3C4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103" w:type="dxa"/>
          </w:tcPr>
          <w:p w14:paraId="632693B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5</w:t>
            </w:r>
          </w:p>
          <w:p w14:paraId="59FEA60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, 03:232</w:t>
            </w:r>
          </w:p>
          <w:p w14:paraId="193367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6379" w:type="dxa"/>
          </w:tcPr>
          <w:p w14:paraId="640C075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EC2E2C1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7D068E9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71559F4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65 bp </w:t>
            </w:r>
          </w:p>
          <w:p w14:paraId="7CCCCDB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20BB86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3, 03:87</w:t>
            </w:r>
          </w:p>
          <w:p w14:paraId="5510B03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6379" w:type="dxa"/>
          </w:tcPr>
          <w:p w14:paraId="7C456F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AD0EAE5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96CAF60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0</w:t>
            </w:r>
          </w:p>
        </w:tc>
        <w:tc>
          <w:tcPr>
            <w:tcW w:w="1417" w:type="dxa"/>
          </w:tcPr>
          <w:p w14:paraId="79E247C9" w14:textId="6E91174F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  <w:p w14:paraId="78E8E2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1FC28843" w14:textId="2812A6AE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1, 03:452</w:t>
            </w:r>
          </w:p>
          <w:p w14:paraId="04F2413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5CBDA54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64, 02:79, 05:35, 05:182, 05:259, 06:243, 06:255</w:t>
            </w:r>
          </w:p>
          <w:p w14:paraId="7279EEF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760180" w:rsidRPr="00760180" w14:paraId="2B641574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A8085E4" w14:textId="5BF71EC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417" w:type="dxa"/>
          </w:tcPr>
          <w:p w14:paraId="2F9D815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95 bp </w:t>
            </w:r>
          </w:p>
          <w:p w14:paraId="4491F522" w14:textId="21F803A2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25 bp</w:t>
            </w:r>
          </w:p>
          <w:p w14:paraId="2E75F9E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50 bp </w:t>
            </w:r>
          </w:p>
          <w:p w14:paraId="7F0224D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5 bp</w:t>
            </w:r>
          </w:p>
          <w:p w14:paraId="104BE58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6EA727C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1, 03:224</w:t>
            </w:r>
          </w:p>
          <w:p w14:paraId="1DAE04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-03:25:02, 03:79, 03:89, 03:234, 03:239, 03:447</w:t>
            </w:r>
          </w:p>
          <w:p w14:paraId="37FC763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4N</w:t>
            </w:r>
          </w:p>
          <w:p w14:paraId="6B4FC1B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5:01-03:45:02</w:t>
            </w:r>
          </w:p>
          <w:p w14:paraId="6DC884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8</w:t>
            </w:r>
          </w:p>
        </w:tc>
        <w:tc>
          <w:tcPr>
            <w:tcW w:w="6379" w:type="dxa"/>
          </w:tcPr>
          <w:p w14:paraId="409D1ED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66B43BB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3:01-04:03:03, 04:81, 04:96</w:t>
            </w:r>
          </w:p>
        </w:tc>
      </w:tr>
      <w:tr w:rsidR="00760180" w:rsidRPr="00760180" w14:paraId="69D2AB9B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85" w:type="dxa"/>
          </w:tcPr>
          <w:p w14:paraId="3997D689" w14:textId="433777C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4 </w:t>
            </w:r>
          </w:p>
        </w:tc>
        <w:tc>
          <w:tcPr>
            <w:tcW w:w="1417" w:type="dxa"/>
          </w:tcPr>
          <w:p w14:paraId="110E25F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20 bp </w:t>
            </w:r>
          </w:p>
          <w:p w14:paraId="66D3CA5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103" w:type="dxa"/>
          </w:tcPr>
          <w:p w14:paraId="2A105A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9</w:t>
            </w:r>
          </w:p>
          <w:p w14:paraId="507B636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6379" w:type="dxa"/>
          </w:tcPr>
          <w:p w14:paraId="28A1FF7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C7CF720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CB0A9FE" w14:textId="0E6FEDB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7" w:type="dxa"/>
          </w:tcPr>
          <w:p w14:paraId="6076422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33D493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0 bp</w:t>
            </w:r>
          </w:p>
          <w:p w14:paraId="7D2E848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7CA03C1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A2E059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2EFCC11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6</w:t>
            </w:r>
          </w:p>
          <w:p w14:paraId="31897C2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, 03:79, 03:447</w:t>
            </w:r>
          </w:p>
          <w:p w14:paraId="026DDA3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0, 03:257</w:t>
            </w:r>
          </w:p>
          <w:p w14:paraId="4B5919D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9, 03:118N, 03:237N</w:t>
            </w:r>
          </w:p>
          <w:p w14:paraId="344221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6379" w:type="dxa"/>
          </w:tcPr>
          <w:p w14:paraId="6814E9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557B3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81</w:t>
            </w:r>
          </w:p>
          <w:p w14:paraId="1083A16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4D46E8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4A1C13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760180" w:rsidRPr="00760180" w14:paraId="0EFD00A0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0981E0A" w14:textId="5E77434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16C568A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 </w:t>
            </w:r>
          </w:p>
          <w:p w14:paraId="2E4DCF9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  <w:p w14:paraId="7A21179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103" w:type="dxa"/>
          </w:tcPr>
          <w:p w14:paraId="5861D4B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2, 03:87</w:t>
            </w:r>
          </w:p>
          <w:p w14:paraId="3C2A09C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5</w:t>
            </w:r>
          </w:p>
          <w:p w14:paraId="33C70CD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6379" w:type="dxa"/>
          </w:tcPr>
          <w:p w14:paraId="76434D6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81E16E3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B0DA104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566D0F28" w14:textId="205D88E9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  <w:p w14:paraId="30EB4D9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7859462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7-03:38:02, 03:46, 03:252, 03:277, 03:500, 03:510</w:t>
            </w:r>
          </w:p>
          <w:p w14:paraId="13E6528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6379" w:type="dxa"/>
          </w:tcPr>
          <w:p w14:paraId="05F94D7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2059FA7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560ECF0" w14:textId="3F5A255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326E91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10 bp </w:t>
            </w:r>
          </w:p>
          <w:p w14:paraId="56C8EFD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75A6062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0D83368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3, 03:245, 03:328</w:t>
            </w:r>
          </w:p>
          <w:p w14:paraId="7DCF6E1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5, 03:315</w:t>
            </w:r>
          </w:p>
          <w:p w14:paraId="19BF907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651722B0" w14:textId="4BE3B79D" w:rsid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5:281, 06:228, 06:304N</w:t>
            </w:r>
          </w:p>
          <w:p w14:paraId="7A07DB46" w14:textId="77777777" w:rsidR="00ED37A7" w:rsidRPr="00760180" w:rsidRDefault="00ED37A7" w:rsidP="004607F7">
            <w:pPr>
              <w:rPr>
                <w:rFonts w:cs="Arial"/>
                <w:sz w:val="18"/>
                <w:szCs w:val="18"/>
              </w:rPr>
            </w:pPr>
          </w:p>
          <w:p w14:paraId="439AAFE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760180" w:rsidRPr="00760180" w14:paraId="7D1C2B1F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6EA9C1F" w14:textId="00584F02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6174128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3CF780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03C5A0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6, 03:149</w:t>
            </w:r>
          </w:p>
          <w:p w14:paraId="4FAF03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0, 03:490</w:t>
            </w:r>
          </w:p>
        </w:tc>
        <w:tc>
          <w:tcPr>
            <w:tcW w:w="6379" w:type="dxa"/>
          </w:tcPr>
          <w:p w14:paraId="08353AC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88F66B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CAF2DC3" w14:textId="56DBBA9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77B62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436ED47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5 bp</w:t>
            </w:r>
          </w:p>
          <w:p w14:paraId="0DD89C7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50BE8A8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5</w:t>
            </w:r>
          </w:p>
          <w:p w14:paraId="38D4F9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</w:t>
            </w:r>
          </w:p>
          <w:p w14:paraId="5D63D87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6379" w:type="dxa"/>
          </w:tcPr>
          <w:p w14:paraId="5A743E8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52DABC6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7ED698C" w14:textId="18FF46DD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09F6E2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5 bp</w:t>
            </w:r>
          </w:p>
          <w:p w14:paraId="5F6C410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103" w:type="dxa"/>
          </w:tcPr>
          <w:p w14:paraId="42FDB6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9</w:t>
            </w:r>
          </w:p>
          <w:p w14:paraId="1A4D6EA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6379" w:type="dxa"/>
          </w:tcPr>
          <w:p w14:paraId="279B202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760180" w:rsidRPr="00760180" w14:paraId="1A55086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7982957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6CBE4890" w14:textId="41FB53C5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5AF29BE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  <w:p w14:paraId="28547D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103" w:type="dxa"/>
          </w:tcPr>
          <w:p w14:paraId="798B5CF2" w14:textId="0804FA19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0, 03:205, 03:214, 03:506</w:t>
            </w:r>
          </w:p>
          <w:p w14:paraId="7279BAE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1, 03:54, 03:287</w:t>
            </w:r>
          </w:p>
          <w:p w14:paraId="43042E0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7</w:t>
            </w:r>
          </w:p>
        </w:tc>
        <w:tc>
          <w:tcPr>
            <w:tcW w:w="6379" w:type="dxa"/>
          </w:tcPr>
          <w:p w14:paraId="12666A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57, 04:15, 04:42, 05:102, 05:308, 06:223, 06:406</w:t>
            </w:r>
          </w:p>
          <w:p w14:paraId="7E1583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96, 04:35</w:t>
            </w:r>
          </w:p>
        </w:tc>
      </w:tr>
      <w:tr w:rsidR="00760180" w:rsidRPr="00760180" w14:paraId="10B21336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B30D2F4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2B19AB9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  <w:p w14:paraId="12D793C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734BD7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103" w:type="dxa"/>
          </w:tcPr>
          <w:p w14:paraId="680A074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5, 03:214</w:t>
            </w:r>
          </w:p>
          <w:p w14:paraId="63C624E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5, 03:60, 03:250</w:t>
            </w:r>
          </w:p>
          <w:p w14:paraId="4381AFC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6379" w:type="dxa"/>
          </w:tcPr>
          <w:p w14:paraId="6140DE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760180" w:rsidRPr="00760180" w14:paraId="34C5B0F7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A97B312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48BD72B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6E67A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43FF4C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0, 03:77</w:t>
            </w:r>
          </w:p>
          <w:p w14:paraId="3416DB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6379" w:type="dxa"/>
          </w:tcPr>
          <w:p w14:paraId="6BDCAE9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C22F96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212</w:t>
            </w:r>
          </w:p>
        </w:tc>
      </w:tr>
      <w:tr w:rsidR="00760180" w:rsidRPr="00760180" w14:paraId="6A4FF689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F22CC73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150A0D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</w:t>
            </w:r>
          </w:p>
          <w:p w14:paraId="3DBA8A2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5447425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8, 03:194, 03:232</w:t>
            </w:r>
          </w:p>
          <w:p w14:paraId="4CC9919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6379" w:type="dxa"/>
          </w:tcPr>
          <w:p w14:paraId="6BE2792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760180" w:rsidRPr="00760180" w14:paraId="2FC33224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85" w:type="dxa"/>
          </w:tcPr>
          <w:p w14:paraId="18B1C65B" w14:textId="61C9795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9</w:t>
            </w:r>
          </w:p>
        </w:tc>
        <w:tc>
          <w:tcPr>
            <w:tcW w:w="1417" w:type="dxa"/>
          </w:tcPr>
          <w:p w14:paraId="771349B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15C00BF9" w14:textId="0941EBF6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40 bp </w:t>
            </w:r>
          </w:p>
          <w:p w14:paraId="039818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  <w:p w14:paraId="7CE2D7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103" w:type="dxa"/>
          </w:tcPr>
          <w:p w14:paraId="6EC9AB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0</w:t>
            </w:r>
          </w:p>
          <w:p w14:paraId="49CAF23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09BC26F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8</w:t>
            </w:r>
          </w:p>
          <w:p w14:paraId="122EAD0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6379" w:type="dxa"/>
          </w:tcPr>
          <w:p w14:paraId="23B129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E7FED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6CD764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E3D466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760180" w:rsidRPr="00760180" w14:paraId="6A70EC01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E675C8D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286E2C81" w14:textId="70D04990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0 bp</w:t>
            </w:r>
          </w:p>
          <w:p w14:paraId="25AE0E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71833513" w14:textId="4A9C7F66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7-03:68, 03:228</w:t>
            </w:r>
          </w:p>
          <w:p w14:paraId="51981C4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6379" w:type="dxa"/>
          </w:tcPr>
          <w:p w14:paraId="5381ABB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17, 06:24, 06:30, 06:42, 06:318, 06:457</w:t>
            </w:r>
          </w:p>
          <w:p w14:paraId="30A5F9E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760180" w:rsidRPr="00760180" w14:paraId="3CBB05F7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2A6B616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00A460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3D1522B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6EE1F23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103" w:type="dxa"/>
          </w:tcPr>
          <w:p w14:paraId="03DFDDF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2N</w:t>
            </w:r>
          </w:p>
          <w:p w14:paraId="3E53242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3, 03:75, 03:168</w:t>
            </w:r>
          </w:p>
          <w:p w14:paraId="169F84D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6379" w:type="dxa"/>
          </w:tcPr>
          <w:p w14:paraId="00B863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5F18D5E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DE09E15" w14:textId="01A30D88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5D1D90A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0 bp</w:t>
            </w:r>
          </w:p>
          <w:p w14:paraId="524233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50CBF0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1158526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8</w:t>
            </w:r>
          </w:p>
          <w:p w14:paraId="045E66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4, 03:76-03:77</w:t>
            </w:r>
          </w:p>
          <w:p w14:paraId="34920C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6379" w:type="dxa"/>
          </w:tcPr>
          <w:p w14:paraId="62035C1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6EF03F1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85" w:type="dxa"/>
          </w:tcPr>
          <w:p w14:paraId="0EC917E8" w14:textId="674AC36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53A6E1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7CB0424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0ECC01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103" w:type="dxa"/>
          </w:tcPr>
          <w:p w14:paraId="57BE55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9:01:01-03:49:01:02, 03:198:01, 03:222, 03:247, 03:285-03:286, 03:402, 03:471</w:t>
            </w:r>
          </w:p>
          <w:p w14:paraId="3BE704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7, 03:329, 03:349, 03:381</w:t>
            </w:r>
          </w:p>
        </w:tc>
        <w:tc>
          <w:tcPr>
            <w:tcW w:w="6379" w:type="dxa"/>
          </w:tcPr>
          <w:p w14:paraId="28A7A9D6" w14:textId="3A36BAE2" w:rsid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0, 02:81, 05:152, 05:314, 06:359, 06:381, 06:396, 06:468</w:t>
            </w:r>
          </w:p>
          <w:p w14:paraId="60AC30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32B4B3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760180" w:rsidRPr="00760180" w14:paraId="19A18F0C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B20ABD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7652A7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0 bp</w:t>
            </w:r>
          </w:p>
          <w:p w14:paraId="5C0358A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  <w:p w14:paraId="076C939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103" w:type="dxa"/>
          </w:tcPr>
          <w:p w14:paraId="4C13F9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9, 03:211</w:t>
            </w:r>
          </w:p>
          <w:p w14:paraId="3558CBA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78</w:t>
            </w:r>
          </w:p>
          <w:p w14:paraId="2A8A433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6379" w:type="dxa"/>
          </w:tcPr>
          <w:p w14:paraId="1541D55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5C466C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5F9742F" w14:textId="1F19DF5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2DEB0B1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90 bp</w:t>
            </w:r>
          </w:p>
          <w:p w14:paraId="2D1526E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1F834D6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0 bp</w:t>
            </w:r>
          </w:p>
          <w:p w14:paraId="0B3E4E0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2720A1E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5</w:t>
            </w:r>
          </w:p>
          <w:p w14:paraId="29F0CB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2N</w:t>
            </w:r>
          </w:p>
          <w:p w14:paraId="15C1953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3, 03:200, 03:462</w:t>
            </w:r>
          </w:p>
          <w:p w14:paraId="3E8741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6379" w:type="dxa"/>
          </w:tcPr>
          <w:p w14:paraId="65ED18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3E1FD5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FC1944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84, 04:14</w:t>
            </w:r>
          </w:p>
          <w:p w14:paraId="60624A2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760180" w:rsidRPr="00760180" w14:paraId="68DB7B4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AA7D69B" w14:textId="5C4392B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7" w:type="dxa"/>
          </w:tcPr>
          <w:p w14:paraId="23E0CA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01D3FA0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6B26A2A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8-03:89</w:t>
            </w:r>
          </w:p>
          <w:p w14:paraId="443BA5E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3F5988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96</w:t>
            </w:r>
          </w:p>
        </w:tc>
      </w:tr>
      <w:tr w:rsidR="00760180" w:rsidRPr="00760180" w14:paraId="74C9472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34A8EEE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</w:tcPr>
          <w:p w14:paraId="6E5A1D3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0 bp</w:t>
            </w:r>
          </w:p>
          <w:p w14:paraId="121FE8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2C95FE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4, 03:164, 03:182</w:t>
            </w:r>
          </w:p>
          <w:p w14:paraId="115FFB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2A4D5BD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760180" w:rsidRPr="00760180" w14:paraId="5F887983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8BBB3A1" w14:textId="7A541DB6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7" w:type="dxa"/>
          </w:tcPr>
          <w:p w14:paraId="03E7092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5155B7B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103" w:type="dxa"/>
          </w:tcPr>
          <w:p w14:paraId="41F6775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6</w:t>
            </w:r>
          </w:p>
          <w:p w14:paraId="274CAE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6379" w:type="dxa"/>
          </w:tcPr>
          <w:p w14:paraId="43D50E0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04DDB0B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AA754D" w14:textId="47FF3986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5362D53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119AEC2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0 bp</w:t>
            </w:r>
          </w:p>
          <w:p w14:paraId="1D71CFC3" w14:textId="57C3D5E1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323C2D0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70ECA27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0N, 03:240</w:t>
            </w:r>
          </w:p>
          <w:p w14:paraId="4121754A" w14:textId="77777777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39</w:t>
            </w:r>
          </w:p>
          <w:p w14:paraId="2854AD50" w14:textId="254EB6B4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5389AB2E" w14:textId="77777777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8</w:t>
            </w:r>
            <w:r w:rsidRPr="00760180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6379" w:type="dxa"/>
          </w:tcPr>
          <w:p w14:paraId="6378EA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0D2252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8E7665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06, 04:43, 05:246, 05:287, 06:17, 06:24, 06:30, 06:42, 06:109</w:t>
            </w:r>
          </w:p>
        </w:tc>
      </w:tr>
      <w:tr w:rsidR="00760180" w:rsidRPr="00760180" w14:paraId="01371732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35D8FAC1" w14:textId="74F3A0D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</w:tcPr>
          <w:p w14:paraId="60189C1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0 bp</w:t>
            </w:r>
          </w:p>
          <w:p w14:paraId="2B28563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103" w:type="dxa"/>
          </w:tcPr>
          <w:p w14:paraId="50E00E8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8</w:t>
            </w:r>
          </w:p>
          <w:p w14:paraId="3E99CE3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9Q, 03:118N, 03:133, 03:162, 03:183, 03:200, 03:223, 03:233, 03:237N, 03:351, 03:462</w:t>
            </w:r>
          </w:p>
        </w:tc>
        <w:tc>
          <w:tcPr>
            <w:tcW w:w="6379" w:type="dxa"/>
          </w:tcPr>
          <w:p w14:paraId="2D8831C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CE9679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760180" w:rsidRPr="00760180" w14:paraId="5763A946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85" w:type="dxa"/>
          </w:tcPr>
          <w:p w14:paraId="398193C2" w14:textId="0EF10550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3B0E54F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25 bp</w:t>
            </w:r>
          </w:p>
          <w:p w14:paraId="2FDE64B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01CAAA4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103" w:type="dxa"/>
          </w:tcPr>
          <w:p w14:paraId="4F9A5BF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0, 03:271</w:t>
            </w:r>
          </w:p>
          <w:p w14:paraId="6FC7216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9, 03:199</w:t>
            </w:r>
          </w:p>
          <w:p w14:paraId="4558F3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6379" w:type="dxa"/>
          </w:tcPr>
          <w:p w14:paraId="0083B28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1F4C38E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561B4EE" w14:textId="416F60C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3066CCE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95 bp</w:t>
            </w:r>
          </w:p>
          <w:p w14:paraId="72CE92F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0 bp</w:t>
            </w:r>
          </w:p>
          <w:p w14:paraId="79E9665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79FDE77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1Q</w:t>
            </w:r>
          </w:p>
          <w:p w14:paraId="1CA532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0887497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6379" w:type="dxa"/>
          </w:tcPr>
          <w:p w14:paraId="491AAC2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46BCF8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tcW w:w="985" w:type="dxa"/>
          </w:tcPr>
          <w:p w14:paraId="4A2FC7BD" w14:textId="68E197EC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5</w:t>
            </w:r>
          </w:p>
        </w:tc>
        <w:tc>
          <w:tcPr>
            <w:tcW w:w="1417" w:type="dxa"/>
          </w:tcPr>
          <w:p w14:paraId="260E84F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1610A3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103" w:type="dxa"/>
          </w:tcPr>
          <w:p w14:paraId="31F9F59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2</w:t>
            </w:r>
          </w:p>
          <w:p w14:paraId="5D4FCC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6379" w:type="dxa"/>
          </w:tcPr>
          <w:p w14:paraId="5969A1A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6D5CBE62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7061110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3EC97F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532E73D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103" w:type="dxa"/>
          </w:tcPr>
          <w:p w14:paraId="7C092F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5N, 03:210</w:t>
            </w:r>
          </w:p>
          <w:p w14:paraId="077D85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0, 03:170, 03:490</w:t>
            </w:r>
          </w:p>
        </w:tc>
        <w:tc>
          <w:tcPr>
            <w:tcW w:w="6379" w:type="dxa"/>
          </w:tcPr>
          <w:p w14:paraId="756CE36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A927E23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EE830F6" w14:textId="66C7253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7CAB06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0 bp</w:t>
            </w:r>
          </w:p>
          <w:p w14:paraId="4837E5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5 bp</w:t>
            </w:r>
          </w:p>
          <w:p w14:paraId="236D998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1BCBE34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6, 03:442</w:t>
            </w:r>
          </w:p>
          <w:p w14:paraId="77DBCB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69</w:t>
            </w:r>
          </w:p>
          <w:p w14:paraId="46132A0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683F4AE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5:45, 05:201, 06:323</w:t>
            </w:r>
          </w:p>
          <w:p w14:paraId="5F29078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27</w:t>
            </w:r>
          </w:p>
          <w:p w14:paraId="4413E70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760180" w:rsidRPr="00760180" w14:paraId="33C05F8F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0FDDDF4" w14:textId="00ECBC2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7" w:type="dxa"/>
          </w:tcPr>
          <w:p w14:paraId="5638C04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5A35D16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103" w:type="dxa"/>
          </w:tcPr>
          <w:p w14:paraId="14683B7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2</w:t>
            </w:r>
          </w:p>
          <w:p w14:paraId="7DBDCF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6379" w:type="dxa"/>
          </w:tcPr>
          <w:p w14:paraId="75D2D19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958DCCA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38D8FA6" w14:textId="538E22F3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38CC92F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1BF97416" w14:textId="1C7A7C1C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4BE72E8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22BC35E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6</w:t>
            </w:r>
          </w:p>
          <w:p w14:paraId="574CEE26" w14:textId="1CF274E0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21, 03:450</w:t>
            </w:r>
          </w:p>
          <w:p w14:paraId="3D59032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1ADA66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788EE3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51:01-06:51:02, 06:377</w:t>
            </w:r>
          </w:p>
          <w:p w14:paraId="6B286FE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26</w:t>
            </w:r>
          </w:p>
        </w:tc>
      </w:tr>
      <w:bookmarkEnd w:id="0"/>
    </w:tbl>
    <w:p w14:paraId="60C84A5F" w14:textId="77777777" w:rsidR="003E0134" w:rsidRDefault="003E0134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p w14:paraId="413EEC22" w14:textId="46FD11D0" w:rsidR="00990447" w:rsidRPr="008A3F1F" w:rsidRDefault="00C55A4F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8A3F1F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F249FD" w:rsidRPr="008A3F1F">
        <w:rPr>
          <w:rFonts w:cs="Arial"/>
          <w:spacing w:val="-3"/>
          <w:sz w:val="18"/>
          <w:szCs w:val="18"/>
        </w:rPr>
        <w:t xml:space="preserve">The following DQB1*03 alleles </w:t>
      </w:r>
      <w:r w:rsidR="00F249FD" w:rsidRPr="008A3F1F">
        <w:rPr>
          <w:rFonts w:cs="Arial"/>
          <w:sz w:val="18"/>
          <w:szCs w:val="18"/>
        </w:rPr>
        <w:t>can be distinguished by the different sizes of the HLA-specific PCR product:</w:t>
      </w:r>
    </w:p>
    <w:p w14:paraId="25F59996" w14:textId="77777777" w:rsidR="00F249FD" w:rsidRPr="008A3F1F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402"/>
        <w:gridCol w:w="1560"/>
      </w:tblGrid>
      <w:tr w:rsidR="00BC3629" w:rsidRPr="00BC3629" w14:paraId="0DC48ABD" w14:textId="77777777" w:rsidTr="00BC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169C458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bookmarkStart w:id="1" w:name="_Hlk37762463"/>
            <w:r w:rsidRPr="00BC3629">
              <w:rPr>
                <w:iCs w:val="0"/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19E378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iCs w:val="0"/>
                <w:color w:val="000000" w:themeColor="text1"/>
                <w:spacing w:val="-3"/>
                <w:sz w:val="18"/>
                <w:szCs w:val="18"/>
              </w:rPr>
              <w:t>Primer mix</w:t>
            </w:r>
          </w:p>
        </w:tc>
      </w:tr>
      <w:tr w:rsidR="00BC3629" w:rsidRPr="00BC3629" w14:paraId="59FC62B2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80B289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35, 03:32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20D79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955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ab/>
            </w:r>
          </w:p>
        </w:tc>
      </w:tr>
      <w:bookmarkEnd w:id="1"/>
      <w:tr w:rsidR="00BC3629" w:rsidRPr="00BC3629" w14:paraId="0C9FCCBD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633D9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49:01:01-03:49:01:02, 03:3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43E145B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BC3629" w:rsidRPr="00BC3629" w14:paraId="20F19A06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97E34DE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97, 03:40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9BF0A0F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BC3629" w:rsidRPr="00BC3629" w14:paraId="72DA9A17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E90F9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69, 03:19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6FC948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57</w:t>
            </w:r>
          </w:p>
        </w:tc>
      </w:tr>
      <w:tr w:rsidR="00BC3629" w:rsidRPr="00BC3629" w14:paraId="1C5B7E19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756542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90, 03:28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5E70FF1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35</w:t>
            </w:r>
          </w:p>
        </w:tc>
      </w:tr>
      <w:tr w:rsidR="00BC3629" w:rsidRPr="00BC3629" w14:paraId="12E6D4E2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014DF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45, 03:3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619B2A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</w:p>
        </w:tc>
      </w:tr>
      <w:tr w:rsidR="00BC3629" w:rsidRPr="00BC3629" w14:paraId="1F7714A3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C81A86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86, 03:38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5259FFA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</w:tbl>
    <w:p w14:paraId="7910B3AD" w14:textId="46A4C170" w:rsidR="007B5084" w:rsidRPr="008A3F1F" w:rsidRDefault="007B5084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</w:p>
    <w:p w14:paraId="354ED431" w14:textId="253E13FD" w:rsidR="00C55A4F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8A3F1F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8A3F1F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Pr="008A3F1F">
        <w:rPr>
          <w:spacing w:val="-3"/>
          <w:sz w:val="18"/>
          <w:szCs w:val="18"/>
        </w:rPr>
        <w:t>HLA-DQB1*03 primer set. These alleles can be distinguished by the DQ low resolution kit and/or the HLA-DQB1*04 high resolution kit.</w:t>
      </w:r>
    </w:p>
    <w:p w14:paraId="599192FF" w14:textId="77777777" w:rsidR="00BC3629" w:rsidRPr="008A3F1F" w:rsidRDefault="00BC3629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BC3629" w:rsidRPr="00BC3629" w14:paraId="03F31BF2" w14:textId="77777777" w:rsidTr="00460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56FB5B87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C3629" w:rsidRPr="00BC3629" w14:paraId="77AFBAE8" w14:textId="77777777" w:rsidTr="004607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2083B47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BC3629" w:rsidRPr="00BC3629" w14:paraId="0BEB5B3F" w14:textId="77777777" w:rsidTr="004607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2BA2498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BC3629" w:rsidRPr="00BC3629" w14:paraId="3E186CBA" w14:textId="77777777" w:rsidTr="004607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5F1830E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</w:tbl>
    <w:p w14:paraId="2C2F3318" w14:textId="77777777" w:rsidR="00C55A4F" w:rsidRPr="008A3F1F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</w:p>
    <w:p w14:paraId="6EEE6F35" w14:textId="75D9D783" w:rsidR="00AE39F6" w:rsidRPr="001E2791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  <w:r w:rsidRPr="001E2791">
        <w:rPr>
          <w:rFonts w:ascii="Arial" w:hAnsi="Arial" w:cs="Arial"/>
          <w:sz w:val="18"/>
          <w:szCs w:val="18"/>
          <w:u w:val="single"/>
        </w:rPr>
        <w:t>Abbreviations</w:t>
      </w:r>
    </w:p>
    <w:p w14:paraId="0F9F9A9C" w14:textId="494D8528" w:rsidR="006E2098" w:rsidRPr="001E2791" w:rsidRDefault="006E2098" w:rsidP="006E2098">
      <w:pPr>
        <w:ind w:right="-710"/>
        <w:jc w:val="both"/>
        <w:rPr>
          <w:rFonts w:ascii="Arial" w:hAnsi="Arial" w:cs="Arial"/>
          <w:sz w:val="18"/>
          <w:szCs w:val="18"/>
        </w:rPr>
      </w:pPr>
      <w:r w:rsidRPr="001E2791">
        <w:rPr>
          <w:rFonts w:ascii="Arial" w:hAnsi="Arial" w:cs="Arial"/>
          <w:spacing w:val="-2"/>
          <w:sz w:val="18"/>
          <w:szCs w:val="18"/>
        </w:rPr>
        <w:t>w</w:t>
      </w:r>
      <w:r w:rsidR="00C55A4F" w:rsidRPr="001E2791">
        <w:rPr>
          <w:rFonts w:ascii="Arial" w:hAnsi="Arial" w:cs="Arial"/>
          <w:spacing w:val="-2"/>
          <w:sz w:val="18"/>
          <w:szCs w:val="18"/>
        </w:rPr>
        <w:t>:</w:t>
      </w:r>
      <w:r w:rsidRPr="001E279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307F597" w14:textId="1E195B95" w:rsidR="001040B7" w:rsidRPr="001E2791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proofErr w:type="gramStart"/>
      <w:r w:rsidRPr="001E2791">
        <w:rPr>
          <w:rFonts w:ascii="Arial" w:hAnsi="Arial" w:cs="Arial"/>
          <w:spacing w:val="-2"/>
          <w:sz w:val="18"/>
          <w:szCs w:val="18"/>
        </w:rPr>
        <w:t>?</w:t>
      </w:r>
      <w:r w:rsidR="00C55A4F" w:rsidRPr="001E2791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1E279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region.</w:t>
      </w:r>
    </w:p>
    <w:p w14:paraId="587A18C3" w14:textId="788E148F" w:rsidR="000F0159" w:rsidRPr="006E2098" w:rsidRDefault="000F0159" w:rsidP="006E2098">
      <w:pPr>
        <w:pStyle w:val="Rubrik"/>
        <w:jc w:val="both"/>
        <w:rPr>
          <w:rFonts w:cs="Arial"/>
          <w:b w:val="0"/>
          <w:sz w:val="18"/>
          <w:szCs w:val="18"/>
        </w:rPr>
      </w:pPr>
    </w:p>
    <w:sectPr w:rsidR="000F0159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A9E07" w14:textId="77777777" w:rsidR="008D1553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1B80AC5B" w:rsidR="008D1553" w:rsidRPr="00393C78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A6A4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2A945E62" w:rsidR="008D1553" w:rsidRPr="00F75802" w:rsidRDefault="008D1553" w:rsidP="008D155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1164AF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</w:t>
    </w:r>
    <w:r w:rsidR="00021D1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DCC8329" w14:textId="4ACB2EAE" w:rsidR="001E7CD5" w:rsidRPr="008D1553" w:rsidRDefault="001E7CD5" w:rsidP="008D155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24AA" w14:textId="1EDCC0B9" w:rsidR="008D1553" w:rsidRDefault="008D1553" w:rsidP="008D1553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69D2A69D" w:rsidR="008D1553" w:rsidRPr="00EB77F8" w:rsidRDefault="008D1553" w:rsidP="00021D14">
    <w:pPr>
      <w:pStyle w:val="Sidhuvud"/>
      <w:tabs>
        <w:tab w:val="clear" w:pos="9072"/>
        <w:tab w:val="center" w:pos="4253"/>
        <w:tab w:val="left" w:pos="5670"/>
        <w:tab w:val="left" w:pos="6379"/>
        <w:tab w:val="right" w:pos="10206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0D05"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 w:rsidRPr="00EB77F8">
      <w:rPr>
        <w:rFonts w:ascii="Arial" w:hAnsi="Arial"/>
        <w:b/>
        <w:sz w:val="20"/>
        <w:szCs w:val="20"/>
        <w:lang w:val="da-DK"/>
      </w:rPr>
      <w:tab/>
      <w:t xml:space="preserve">              </w:t>
    </w:r>
    <w:r w:rsidR="00EB77F8">
      <w:rPr>
        <w:rFonts w:ascii="Arial" w:hAnsi="Arial"/>
        <w:b/>
        <w:sz w:val="20"/>
        <w:szCs w:val="20"/>
        <w:lang w:val="da-DK"/>
      </w:rPr>
      <w:tab/>
    </w:r>
    <w:r w:rsidRPr="00EB77F8">
      <w:rPr>
        <w:rFonts w:ascii="Arial" w:hAnsi="Arial"/>
        <w:sz w:val="20"/>
        <w:szCs w:val="20"/>
        <w:lang w:val="da-DK"/>
      </w:rPr>
      <w:t xml:space="preserve">Visit </w:t>
    </w:r>
    <w:r w:rsidR="00EB77F8" w:rsidRPr="00EB77F8">
      <w:rPr>
        <w:rStyle w:val="Hyperlnk"/>
        <w:rFonts w:ascii="Arial" w:hAnsi="Arial" w:cs="Arial"/>
        <w:sz w:val="20"/>
        <w:szCs w:val="20"/>
        <w:lang w:val="da-DK"/>
      </w:rPr>
      <w:t>www</w:t>
    </w:r>
    <w:r w:rsidRPr="00EB77F8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EB77F8">
      <w:rPr>
        <w:rFonts w:ascii="Arial" w:hAnsi="Arial" w:cs="Arial"/>
        <w:sz w:val="20"/>
        <w:szCs w:val="20"/>
        <w:lang w:val="da-DK"/>
      </w:rPr>
      <w:t xml:space="preserve"> for</w:t>
    </w:r>
  </w:p>
  <w:p w14:paraId="39804DC2" w14:textId="09C6959B" w:rsid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 w:rsidRPr="00EB77F8">
      <w:rPr>
        <w:rFonts w:ascii="Arial" w:hAnsi="Arial"/>
        <w:b/>
        <w:bCs/>
        <w:sz w:val="20"/>
        <w:szCs w:val="20"/>
        <w:lang w:val="da-DK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2F00D669" w:rsidR="008D1553" w:rsidRP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 w:rsidR="001164AF">
      <w:rPr>
        <w:rFonts w:ascii="Arial" w:hAnsi="Arial"/>
        <w:b/>
        <w:bCs/>
        <w:sz w:val="20"/>
        <w:szCs w:val="20"/>
      </w:rPr>
      <w:t>6S3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40268020">
    <w:abstractNumId w:val="12"/>
  </w:num>
  <w:num w:numId="2" w16cid:durableId="1373534001">
    <w:abstractNumId w:val="16"/>
  </w:num>
  <w:num w:numId="3" w16cid:durableId="1287201558">
    <w:abstractNumId w:val="5"/>
  </w:num>
  <w:num w:numId="4" w16cid:durableId="1331446986">
    <w:abstractNumId w:val="0"/>
  </w:num>
  <w:num w:numId="5" w16cid:durableId="174729301">
    <w:abstractNumId w:val="1"/>
  </w:num>
  <w:num w:numId="6" w16cid:durableId="755783785">
    <w:abstractNumId w:val="2"/>
  </w:num>
  <w:num w:numId="7" w16cid:durableId="1561282956">
    <w:abstractNumId w:val="14"/>
  </w:num>
  <w:num w:numId="8" w16cid:durableId="2093351762">
    <w:abstractNumId w:val="3"/>
  </w:num>
  <w:num w:numId="9" w16cid:durableId="986125619">
    <w:abstractNumId w:val="13"/>
  </w:num>
  <w:num w:numId="10" w16cid:durableId="1442384132">
    <w:abstractNumId w:val="8"/>
  </w:num>
  <w:num w:numId="11" w16cid:durableId="1576864386">
    <w:abstractNumId w:val="9"/>
  </w:num>
  <w:num w:numId="12" w16cid:durableId="541987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0092906">
    <w:abstractNumId w:val="15"/>
  </w:num>
  <w:num w:numId="14" w16cid:durableId="215970363">
    <w:abstractNumId w:val="10"/>
  </w:num>
  <w:num w:numId="15" w16cid:durableId="1036349575">
    <w:abstractNumId w:val="11"/>
  </w:num>
  <w:num w:numId="16" w16cid:durableId="440958559">
    <w:abstractNumId w:val="6"/>
  </w:num>
  <w:num w:numId="17" w16cid:durableId="1424037317">
    <w:abstractNumId w:val="4"/>
  </w:num>
  <w:num w:numId="18" w16cid:durableId="12892416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027A"/>
    <w:rsid w:val="00001DAD"/>
    <w:rsid w:val="00003ADC"/>
    <w:rsid w:val="00004430"/>
    <w:rsid w:val="000117E8"/>
    <w:rsid w:val="00012D10"/>
    <w:rsid w:val="000154AC"/>
    <w:rsid w:val="000158D0"/>
    <w:rsid w:val="00020579"/>
    <w:rsid w:val="00020EA2"/>
    <w:rsid w:val="00021D14"/>
    <w:rsid w:val="00024005"/>
    <w:rsid w:val="00024ADB"/>
    <w:rsid w:val="0003770A"/>
    <w:rsid w:val="0004739B"/>
    <w:rsid w:val="00054091"/>
    <w:rsid w:val="0005415B"/>
    <w:rsid w:val="00056F11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64AF"/>
    <w:rsid w:val="00117406"/>
    <w:rsid w:val="00120D05"/>
    <w:rsid w:val="00125072"/>
    <w:rsid w:val="001266B0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A4E"/>
    <w:rsid w:val="001A6EC9"/>
    <w:rsid w:val="001B0A47"/>
    <w:rsid w:val="001B140D"/>
    <w:rsid w:val="001B3AB8"/>
    <w:rsid w:val="001B72BA"/>
    <w:rsid w:val="001C0083"/>
    <w:rsid w:val="001C41DC"/>
    <w:rsid w:val="001D0FFA"/>
    <w:rsid w:val="001D19C8"/>
    <w:rsid w:val="001D2FA4"/>
    <w:rsid w:val="001D4662"/>
    <w:rsid w:val="001E0AEC"/>
    <w:rsid w:val="001E2791"/>
    <w:rsid w:val="001E7CD5"/>
    <w:rsid w:val="001F1AC7"/>
    <w:rsid w:val="001F1BFE"/>
    <w:rsid w:val="001F21A7"/>
    <w:rsid w:val="001F3F6C"/>
    <w:rsid w:val="001F60B7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9662F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ABC"/>
    <w:rsid w:val="00320C08"/>
    <w:rsid w:val="00331CF6"/>
    <w:rsid w:val="00334BF8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0134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3D45"/>
    <w:rsid w:val="007006F4"/>
    <w:rsid w:val="00700747"/>
    <w:rsid w:val="00702DC9"/>
    <w:rsid w:val="00703B29"/>
    <w:rsid w:val="00705C65"/>
    <w:rsid w:val="00706D2D"/>
    <w:rsid w:val="007175AE"/>
    <w:rsid w:val="00733167"/>
    <w:rsid w:val="00734CF1"/>
    <w:rsid w:val="00735572"/>
    <w:rsid w:val="007448AD"/>
    <w:rsid w:val="007457D8"/>
    <w:rsid w:val="007508C1"/>
    <w:rsid w:val="0075152E"/>
    <w:rsid w:val="00752213"/>
    <w:rsid w:val="0075310A"/>
    <w:rsid w:val="0075468C"/>
    <w:rsid w:val="00760180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2433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231E5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A3F1F"/>
    <w:rsid w:val="008B674C"/>
    <w:rsid w:val="008C20AE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62A8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1E0A"/>
    <w:rsid w:val="00B023D1"/>
    <w:rsid w:val="00B0445A"/>
    <w:rsid w:val="00B050F0"/>
    <w:rsid w:val="00B065C6"/>
    <w:rsid w:val="00B075AE"/>
    <w:rsid w:val="00B11130"/>
    <w:rsid w:val="00B13A58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B7108"/>
    <w:rsid w:val="00BC362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158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E4452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248C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22E8"/>
    <w:rsid w:val="00E04950"/>
    <w:rsid w:val="00E05DEF"/>
    <w:rsid w:val="00E17A54"/>
    <w:rsid w:val="00E17F12"/>
    <w:rsid w:val="00E26931"/>
    <w:rsid w:val="00E26C2D"/>
    <w:rsid w:val="00E36348"/>
    <w:rsid w:val="00E3713B"/>
    <w:rsid w:val="00E4215E"/>
    <w:rsid w:val="00E44F7D"/>
    <w:rsid w:val="00E45EF9"/>
    <w:rsid w:val="00E51B64"/>
    <w:rsid w:val="00E556A8"/>
    <w:rsid w:val="00E5733B"/>
    <w:rsid w:val="00E721C1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7F8"/>
    <w:rsid w:val="00EB7892"/>
    <w:rsid w:val="00EC0FE5"/>
    <w:rsid w:val="00EC6645"/>
    <w:rsid w:val="00EC742E"/>
    <w:rsid w:val="00ED222E"/>
    <w:rsid w:val="00ED24B9"/>
    <w:rsid w:val="00ED2851"/>
    <w:rsid w:val="00ED36A2"/>
    <w:rsid w:val="00ED37A7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4075"/>
    <w:rsid w:val="00FA44D3"/>
    <w:rsid w:val="00FA6DEC"/>
    <w:rsid w:val="00FB46C6"/>
    <w:rsid w:val="00FB5D47"/>
    <w:rsid w:val="00FB69BE"/>
    <w:rsid w:val="00FB6E97"/>
    <w:rsid w:val="00FC70A1"/>
    <w:rsid w:val="00FD23D7"/>
    <w:rsid w:val="00FD53AD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0353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069</Words>
  <Characters>6391</Characters>
  <Application>Microsoft Office Word</Application>
  <DocSecurity>0</DocSecurity>
  <Lines>53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44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Eva Enmark</cp:lastModifiedBy>
  <cp:revision>3</cp:revision>
  <cp:lastPrinted>2023-11-09T12:53:00Z</cp:lastPrinted>
  <dcterms:created xsi:type="dcterms:W3CDTF">2023-11-09T12:51:00Z</dcterms:created>
  <dcterms:modified xsi:type="dcterms:W3CDTF">2023-11-09T12:54:00Z</dcterms:modified>
</cp:coreProperties>
</file>